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Restaurant Name]</w:t>
      </w:r>
      <w:r>
        <w:br/>
      </w:r>
      <w:r>
        <w:t xml:space="preserve">[Restaurant Address]</w:t>
      </w:r>
      <w:r>
        <w:br/>
      </w:r>
      <w:r>
        <w:t xml:space="preserve">Madrid, Spain</w:t>
      </w:r>
    </w:p>
    <w:p>
      <w:pPr>
        <w:pStyle w:val="BodyText"/>
      </w:pPr>
      <w:r>
        <w:t xml:space="preserve">Dear Hiring Manager,</w:t>
      </w:r>
    </w:p>
    <w:p>
      <w:pPr>
        <w:pStyle w:val="BodyText"/>
      </w:pPr>
      <w:r>
        <w:t xml:space="preserve">As a passionate and experienced chef with a deep appreciation for the vibrant culinary traditions of Spain, I am thrilled to apply for the Chef position at your esteemed establishment in Madrid. This opportunity aligns perfectly with my professional journey, which has been dedicated to mastering the art of gastronomy while embracing the cultural richness that defines Spain’s culinary landscape. My background in both international and Spanish cuisine, combined with a strong commitment to excellence, makes me an ideal candidate to contribute to your restaurant’s success in this iconic city.</w:t>
      </w:r>
    </w:p>
    <w:bookmarkStart w:id="20" w:name="the-culinary-journey-of-a-chef"/>
    <w:p>
      <w:pPr>
        <w:pStyle w:val="Heading2"/>
      </w:pPr>
      <w:r>
        <w:t xml:space="preserve">The Culinary Journey of a Chef</w:t>
      </w:r>
    </w:p>
    <w:p>
      <w:pPr>
        <w:pStyle w:val="FirstParagraph"/>
      </w:pPr>
      <w:r>
        <w:t xml:space="preserve">With over a decade of experience in the hospitality industry, I have cultivated a career that reflects my unwavering dedication to the culinary arts. My journey as a chef began in [Your Previous Location/Restaurant], where I honed my skills in creating dishes that balance innovation with tradition. However, it was my time spent studying and working in Spain that truly shaped my understanding of the country’s gastronomic heritage. Madrid, in particular, has always been a source of inspiration for me—its bustling markets, historic taverns, and vibrant food culture have deepened my appreciation for the authenticity and artistry that define Spanish cuisine.</w:t>
      </w:r>
    </w:p>
    <w:p>
      <w:pPr>
        <w:pStyle w:val="BodyText"/>
      </w:pPr>
      <w:r>
        <w:t xml:space="preserve">Throughout my career, I have worked in diverse culinary environments, from Michelin-starred kitchens to family-run restaurants. This experience has taught me the importance of adaptability, precision, and a relentless pursuit of quality. Whether preparing traditional dishes like paella or creating contemporary interpretations of tapas, I approach every task with a focus on flavor, technique, and presentation. My ability to collaborate with teams while maintaining high standards has consistently led to positive outcomes in fast-paced kitchen environments.</w:t>
      </w:r>
    </w:p>
    <w:bookmarkEnd w:id="20"/>
    <w:bookmarkStart w:id="21" w:name="X26b50b4eb4987d1190ca66435f6af24142f59b2"/>
    <w:p>
      <w:pPr>
        <w:pStyle w:val="Heading2"/>
      </w:pPr>
      <w:r>
        <w:t xml:space="preserve">Spain Madrid: A Culinary Hub of Inspiration</w:t>
      </w:r>
    </w:p>
    <w:p>
      <w:pPr>
        <w:pStyle w:val="FirstParagraph"/>
      </w:pPr>
      <w:r>
        <w:t xml:space="preserve">Madrid is not just a city; it is a living testament to the power of food as a cultural expression. The city’s culinary scene is a dynamic fusion of old and new, where centuries-old recipes coexist with modern gastronomic innovation. As a chef, I am drawn to this unique balance because it reflects the essence of what I strive to achieve in my own work. In Spain Madrid, every dish tells a story—whether it’s the simplicity of a perfectly grilled chorizo or the complexity of a slow-cooked cochinillo asado.</w:t>
      </w:r>
    </w:p>
    <w:p>
      <w:pPr>
        <w:pStyle w:val="BodyText"/>
      </w:pPr>
      <w:r>
        <w:t xml:space="preserve">What sets Madrid apart is its deep-rooted connection to local ingredients and time-honored techniques. I have always believed that the heart of great cuisine lies in understanding these elements. My time in Spain has allowed me to develop relationships with local farmers, fishermen, and artisans who supply the freshest produce, seafood, and dairy. This knowledge enables me to create menus that not only highlight regional specialties but also celebrate the seasonal rhythm of Spanish gastronomy.</w:t>
      </w:r>
    </w:p>
    <w:bookmarkEnd w:id="21"/>
    <w:bookmarkStart w:id="22" w:name="why-i-am-the-right-fit-for-your-team"/>
    <w:p>
      <w:pPr>
        <w:pStyle w:val="Heading2"/>
      </w:pPr>
      <w:r>
        <w:t xml:space="preserve">Why I Am the Right Fit for Your Team</w:t>
      </w:r>
    </w:p>
    <w:p>
      <w:pPr>
        <w:pStyle w:val="FirstParagraph"/>
      </w:pPr>
      <w:r>
        <w:t xml:space="preserve">Your restaurant’s commitment to authenticity and quality resonates strongly with my values as a chef. I am particularly impressed by your focus on [mention specific aspect of the restaurant, e.g., "sustainable sourcing," "traditional Spanish recipes," or "innovative fusion cuisine"]. As a Chef in Spain Madrid, I have consistently prioritized these principles, ensuring that every dish reflects the integrity of its ingredients and the spirit of its origin.</w:t>
      </w:r>
    </w:p>
    <w:p>
      <w:pPr>
        <w:pStyle w:val="BodyText"/>
      </w:pPr>
      <w:r>
        <w:t xml:space="preserve">In addition to my technical skills, I bring a strong work ethic and leadership abilities. I thrive in high-pressure environments and am adept at mentoring kitchen staff to achieve their best performance. My experience managing teams in multicultural settings has also equipped me with the communication skills necessary to foster collaboration and creativity among colleagues. Whether training new chefs or working alongside seasoned professionals, I approach every challenge with enthusiasm and a willingness to learn.</w:t>
      </w:r>
    </w:p>
    <w:bookmarkEnd w:id="22"/>
    <w:bookmarkStart w:id="23" w:name="commitment-to-excellence"/>
    <w:p>
      <w:pPr>
        <w:pStyle w:val="Heading2"/>
      </w:pPr>
      <w:r>
        <w:t xml:space="preserve">Commitment to Excellence</w:t>
      </w:r>
    </w:p>
    <w:p>
      <w:pPr>
        <w:pStyle w:val="FirstParagraph"/>
      </w:pPr>
      <w:r>
        <w:t xml:space="preserve">What truly distinguishes a great chef is not just talent, but the dedication to continually refine one’s craft. I am committed to staying at the forefront of culinary trends while remaining grounded in the fundamentals of Spanish cooking. This includes mastering techniques such as wood-fired grilling, saffron infusion, and traditional baking methods. My goal is to ensure that every plate that leaves your kitchen not only meets but exceeds the expectations of your guests.</w:t>
      </w:r>
    </w:p>
    <w:p>
      <w:pPr>
        <w:pStyle w:val="BodyText"/>
      </w:pPr>
      <w:r>
        <w:t xml:space="preserve">I am also deeply passionate about food education and community engagement. In Spain Madrid, I have participated in workshops and culinary events aimed at preserving traditional recipes and promoting local gastronomy. This experience has reinforced my belief that food is a bridge between people, cultures, and histories. I would be honored to contribute to your restaurant’s mission of creating meaningful dining experiences that reflect the soul of Spain.</w:t>
      </w:r>
    </w:p>
    <w:bookmarkEnd w:id="23"/>
    <w:bookmarkStart w:id="24" w:name="conclusion"/>
    <w:p>
      <w:pPr>
        <w:pStyle w:val="Heading2"/>
      </w:pPr>
      <w:r>
        <w:t xml:space="preserve">Conclusion</w:t>
      </w:r>
    </w:p>
    <w:p>
      <w:pPr>
        <w:pStyle w:val="FirstParagraph"/>
      </w:pPr>
      <w:r>
        <w:t xml:space="preserve">Thank you for considering my application. I am eager to bring my expertise as a Chef in Spain Madrid to your team and help elevate the culinary offerings of your restaurant. I am confident that my skills, cultural insights, and passion for food will make me a valuable asset to your establishment. I would be delighted to discuss how my background aligns with your vision for the future.</w:t>
      </w:r>
    </w:p>
    <w:p>
      <w:pPr>
        <w:pStyle w:val="BodyText"/>
      </w:pPr>
      <w:r>
        <w:t xml:space="preserve">Please feel free to contact me at [Your Phone Number] or [Your Email Address] at your earliest convenience. I look forward to the opportunity to contribute to the continued success of your restaurant in this incredi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pain Madrid</dc:title>
  <dc:creator/>
  <dc:language>en</dc:language>
  <cp:keywords/>
  <dcterms:created xsi:type="dcterms:W3CDTF">2026-07-20T07:34:45Z</dcterms:created>
  <dcterms:modified xsi:type="dcterms:W3CDTF">2026-07-20T07:34:45Z</dcterms:modified>
</cp:coreProperties>
</file>

<file path=docProps/custom.xml><?xml version="1.0" encoding="utf-8"?>
<Properties xmlns="http://schemas.openxmlformats.org/officeDocument/2006/custom-properties" xmlns:vt="http://schemas.openxmlformats.org/officeDocument/2006/docPropsVTypes"/>
</file>